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48E51D" w14:textId="519761A1" w:rsidR="00CA61EF" w:rsidRDefault="007C28A9" w:rsidP="00DC7C56">
      <w:pPr>
        <w:spacing w:after="0" w:line="240" w:lineRule="auto"/>
        <w:ind w:right="-164"/>
      </w:pPr>
      <w:r>
        <w:rPr>
          <w:noProof/>
        </w:rPr>
        <w:drawing>
          <wp:inline distT="0" distB="0" distL="0" distR="0" wp14:anchorId="3789384D" wp14:editId="77483612">
            <wp:extent cx="6645910" cy="5359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CD836" w14:textId="75457D06" w:rsidR="008937AE" w:rsidRDefault="008937AE" w:rsidP="008937AE">
      <w:pPr>
        <w:tabs>
          <w:tab w:val="left" w:pos="284"/>
        </w:tabs>
        <w:spacing w:before="40" w:after="40" w:line="240" w:lineRule="auto"/>
        <w:ind w:right="-164"/>
        <w:rPr>
          <w:sz w:val="22"/>
          <w:szCs w:val="22"/>
        </w:rPr>
      </w:pPr>
    </w:p>
    <w:p w14:paraId="05DA45CC" w14:textId="4E1D3459" w:rsidR="00DC4BC7" w:rsidRPr="00AD4402" w:rsidRDefault="00DC4BC7" w:rsidP="008937AE">
      <w:pPr>
        <w:tabs>
          <w:tab w:val="left" w:pos="284"/>
        </w:tabs>
        <w:spacing w:before="40" w:after="40" w:line="240" w:lineRule="auto"/>
        <w:ind w:right="-164"/>
        <w:rPr>
          <w:b/>
          <w:bCs/>
          <w:color w:val="2092C4"/>
          <w:sz w:val="24"/>
          <w:szCs w:val="24"/>
        </w:rPr>
      </w:pPr>
      <w:r w:rsidRPr="00AD4402">
        <w:rPr>
          <w:b/>
          <w:bCs/>
          <w:color w:val="2092C4"/>
          <w:sz w:val="24"/>
          <w:szCs w:val="24"/>
        </w:rPr>
        <w:t>This worksheet is used</w:t>
      </w:r>
      <w:r w:rsidR="009A1E6D" w:rsidRPr="00AD4402">
        <w:rPr>
          <w:b/>
          <w:bCs/>
          <w:color w:val="2092C4"/>
          <w:sz w:val="24"/>
          <w:szCs w:val="24"/>
        </w:rPr>
        <w:t xml:space="preserve"> by students during </w:t>
      </w:r>
      <w:r w:rsidRPr="00AD4402">
        <w:rPr>
          <w:b/>
          <w:bCs/>
          <w:color w:val="2092C4"/>
          <w:sz w:val="24"/>
          <w:szCs w:val="24"/>
        </w:rPr>
        <w:t xml:space="preserve">the supervised </w:t>
      </w:r>
      <w:r w:rsidR="008253EF" w:rsidRPr="00AD4402">
        <w:rPr>
          <w:b/>
          <w:bCs/>
          <w:color w:val="2092C4"/>
          <w:sz w:val="24"/>
          <w:szCs w:val="24"/>
        </w:rPr>
        <w:t>tuition.</w:t>
      </w:r>
    </w:p>
    <w:p w14:paraId="516E1598" w14:textId="64BB5E3E" w:rsidR="00AD4402" w:rsidRPr="00AD4402" w:rsidRDefault="00AD4402" w:rsidP="008937AE">
      <w:pPr>
        <w:tabs>
          <w:tab w:val="left" w:pos="284"/>
        </w:tabs>
        <w:spacing w:before="40" w:after="40" w:line="240" w:lineRule="auto"/>
        <w:ind w:right="-164"/>
        <w:rPr>
          <w:b/>
          <w:bCs/>
          <w:color w:val="2092C4"/>
          <w:sz w:val="24"/>
          <w:szCs w:val="24"/>
        </w:rPr>
      </w:pPr>
      <w:r w:rsidRPr="00AD4402">
        <w:rPr>
          <w:b/>
          <w:bCs/>
          <w:color w:val="2092C4"/>
          <w:sz w:val="24"/>
          <w:szCs w:val="24"/>
        </w:rPr>
        <w:t>Please print it off before the course starts.</w:t>
      </w:r>
    </w:p>
    <w:p w14:paraId="72F3E60C" w14:textId="0E387493" w:rsidR="001F4203" w:rsidRDefault="00F20295" w:rsidP="008937AE">
      <w:pPr>
        <w:pStyle w:val="ListParagraph"/>
        <w:numPr>
          <w:ilvl w:val="0"/>
          <w:numId w:val="1"/>
        </w:numPr>
        <w:tabs>
          <w:tab w:val="left" w:pos="284"/>
        </w:tabs>
        <w:spacing w:before="240" w:after="240" w:line="240" w:lineRule="auto"/>
        <w:ind w:left="284" w:right="-164" w:hanging="284"/>
        <w:rPr>
          <w:sz w:val="22"/>
          <w:szCs w:val="22"/>
        </w:rPr>
      </w:pPr>
      <w:hyperlink r:id="rId8" w:history="1">
        <w:r w:rsidR="002E15C8" w:rsidRPr="00DA1725">
          <w:rPr>
            <w:rStyle w:val="Hyperlink"/>
            <w:sz w:val="22"/>
            <w:szCs w:val="22"/>
          </w:rPr>
          <w:t>https://www.typing.com/student/login</w:t>
        </w:r>
      </w:hyperlink>
      <w:r w:rsidR="002E15C8">
        <w:rPr>
          <w:sz w:val="22"/>
          <w:szCs w:val="22"/>
        </w:rPr>
        <w:t xml:space="preserve"> </w:t>
      </w:r>
      <w:r w:rsidR="002315FF">
        <w:rPr>
          <w:sz w:val="22"/>
          <w:szCs w:val="22"/>
        </w:rPr>
        <w:t xml:space="preserve">Students </w:t>
      </w:r>
      <w:r w:rsidR="002315FF" w:rsidRPr="002E6828">
        <w:rPr>
          <w:b/>
          <w:bCs/>
          <w:color w:val="990099"/>
          <w:sz w:val="22"/>
          <w:szCs w:val="22"/>
        </w:rPr>
        <w:t>MUST login</w:t>
      </w:r>
      <w:r w:rsidR="002315FF" w:rsidRPr="002E6828">
        <w:rPr>
          <w:color w:val="990099"/>
          <w:sz w:val="22"/>
          <w:szCs w:val="22"/>
        </w:rPr>
        <w:t xml:space="preserve"> </w:t>
      </w:r>
      <w:r w:rsidR="002315FF">
        <w:rPr>
          <w:sz w:val="22"/>
          <w:szCs w:val="22"/>
        </w:rPr>
        <w:t xml:space="preserve">otherwise </w:t>
      </w:r>
      <w:r w:rsidR="001F4203">
        <w:rPr>
          <w:sz w:val="22"/>
          <w:szCs w:val="22"/>
        </w:rPr>
        <w:t>their work / progress is not visible.</w:t>
      </w:r>
    </w:p>
    <w:p w14:paraId="31D74C91" w14:textId="3245A19D" w:rsidR="00F81633" w:rsidRDefault="00F81633" w:rsidP="008937AE">
      <w:pPr>
        <w:pStyle w:val="ListParagraph"/>
        <w:numPr>
          <w:ilvl w:val="0"/>
          <w:numId w:val="1"/>
        </w:numPr>
        <w:tabs>
          <w:tab w:val="left" w:pos="284"/>
        </w:tabs>
        <w:spacing w:before="240" w:after="240" w:line="240" w:lineRule="auto"/>
        <w:ind w:left="284" w:right="-164" w:hanging="284"/>
        <w:rPr>
          <w:sz w:val="22"/>
          <w:szCs w:val="22"/>
        </w:rPr>
      </w:pPr>
      <w:r w:rsidRPr="001F4203">
        <w:rPr>
          <w:sz w:val="22"/>
          <w:szCs w:val="22"/>
        </w:rPr>
        <w:t>Each lesson</w:t>
      </w:r>
      <w:r w:rsidR="001F4203" w:rsidRPr="001F4203">
        <w:rPr>
          <w:sz w:val="22"/>
          <w:szCs w:val="22"/>
        </w:rPr>
        <w:t xml:space="preserve"> list</w:t>
      </w:r>
      <w:r w:rsidR="00C15F61">
        <w:rPr>
          <w:sz w:val="22"/>
          <w:szCs w:val="22"/>
        </w:rPr>
        <w:t>ed</w:t>
      </w:r>
      <w:r w:rsidRPr="001F4203">
        <w:rPr>
          <w:sz w:val="22"/>
          <w:szCs w:val="22"/>
        </w:rPr>
        <w:t xml:space="preserve"> below has many sub-lessons.</w:t>
      </w:r>
      <w:r w:rsidR="001F4203" w:rsidRPr="001F4203">
        <w:rPr>
          <w:sz w:val="22"/>
          <w:szCs w:val="22"/>
        </w:rPr>
        <w:t xml:space="preserve"> </w:t>
      </w:r>
      <w:r w:rsidRPr="001F4203">
        <w:rPr>
          <w:b/>
          <w:bCs/>
          <w:sz w:val="22"/>
          <w:szCs w:val="22"/>
        </w:rPr>
        <w:t>Record the stars achieved</w:t>
      </w:r>
      <w:r w:rsidRPr="001F4203">
        <w:rPr>
          <w:sz w:val="22"/>
          <w:szCs w:val="22"/>
        </w:rPr>
        <w:t xml:space="preserve"> for </w:t>
      </w:r>
      <w:r w:rsidR="00C15F61">
        <w:rPr>
          <w:sz w:val="22"/>
          <w:szCs w:val="22"/>
        </w:rPr>
        <w:t>each</w:t>
      </w:r>
      <w:r w:rsidRPr="001F4203">
        <w:rPr>
          <w:sz w:val="22"/>
          <w:szCs w:val="22"/>
        </w:rPr>
        <w:t xml:space="preserve"> within the </w:t>
      </w:r>
      <w:r w:rsidR="009D0E55">
        <w:rPr>
          <w:b/>
          <w:bCs/>
          <w:sz w:val="22"/>
          <w:szCs w:val="22"/>
        </w:rPr>
        <w:t>Screen</w:t>
      </w:r>
      <w:r w:rsidRPr="001F4203">
        <w:rPr>
          <w:b/>
          <w:bCs/>
          <w:sz w:val="22"/>
          <w:szCs w:val="22"/>
        </w:rPr>
        <w:t xml:space="preserve"> column</w:t>
      </w:r>
      <w:r w:rsidRPr="001F4203">
        <w:rPr>
          <w:sz w:val="22"/>
          <w:szCs w:val="22"/>
        </w:rPr>
        <w:t xml:space="preserve">. </w:t>
      </w:r>
    </w:p>
    <w:p w14:paraId="0AAF14F8" w14:textId="3346984F" w:rsidR="00D53914" w:rsidRPr="0091735A" w:rsidRDefault="00F81633" w:rsidP="008937AE">
      <w:pPr>
        <w:pStyle w:val="ListParagraph"/>
        <w:numPr>
          <w:ilvl w:val="0"/>
          <w:numId w:val="1"/>
        </w:numPr>
        <w:tabs>
          <w:tab w:val="left" w:pos="284"/>
        </w:tabs>
        <w:spacing w:before="240" w:after="240" w:line="240" w:lineRule="auto"/>
        <w:ind w:left="284" w:right="-164" w:hanging="284"/>
        <w:rPr>
          <w:sz w:val="22"/>
          <w:szCs w:val="22"/>
        </w:rPr>
      </w:pPr>
      <w:r w:rsidRPr="0091735A">
        <w:rPr>
          <w:sz w:val="22"/>
          <w:szCs w:val="22"/>
        </w:rPr>
        <w:t>S</w:t>
      </w:r>
      <w:r w:rsidR="009238BC" w:rsidRPr="0091735A">
        <w:rPr>
          <w:sz w:val="22"/>
          <w:szCs w:val="22"/>
        </w:rPr>
        <w:t>tudents are advised to use their ow</w:t>
      </w:r>
      <w:r w:rsidR="00314DE5" w:rsidRPr="0091735A">
        <w:rPr>
          <w:sz w:val="22"/>
          <w:szCs w:val="22"/>
        </w:rPr>
        <w:t xml:space="preserve">n </w:t>
      </w:r>
      <w:r w:rsidR="006553DB" w:rsidRPr="0091735A">
        <w:rPr>
          <w:sz w:val="22"/>
          <w:szCs w:val="22"/>
        </w:rPr>
        <w:t xml:space="preserve">judgement when </w:t>
      </w:r>
      <w:r w:rsidR="00C33141" w:rsidRPr="0091735A">
        <w:rPr>
          <w:sz w:val="22"/>
          <w:szCs w:val="22"/>
        </w:rPr>
        <w:t>deciding how many sub</w:t>
      </w:r>
      <w:r w:rsidR="002F5C0C" w:rsidRPr="0091735A">
        <w:rPr>
          <w:sz w:val="22"/>
          <w:szCs w:val="22"/>
        </w:rPr>
        <w:t>-lessons to complete</w:t>
      </w:r>
      <w:r w:rsidR="00A77066" w:rsidRPr="0091735A">
        <w:rPr>
          <w:sz w:val="22"/>
          <w:szCs w:val="22"/>
        </w:rPr>
        <w:t xml:space="preserve"> </w:t>
      </w:r>
      <w:r w:rsidR="0091735A">
        <w:rPr>
          <w:sz w:val="22"/>
          <w:szCs w:val="22"/>
        </w:rPr>
        <w:br/>
      </w:r>
      <w:r w:rsidR="002F5C0C" w:rsidRPr="0091735A">
        <w:rPr>
          <w:sz w:val="22"/>
          <w:szCs w:val="22"/>
        </w:rPr>
        <w:t xml:space="preserve">If </w:t>
      </w:r>
      <w:r w:rsidR="00C77D4B" w:rsidRPr="0091735A">
        <w:rPr>
          <w:sz w:val="22"/>
          <w:szCs w:val="22"/>
        </w:rPr>
        <w:t xml:space="preserve">too </w:t>
      </w:r>
      <w:r w:rsidR="002F5C0C" w:rsidRPr="0091735A">
        <w:rPr>
          <w:sz w:val="22"/>
          <w:szCs w:val="22"/>
        </w:rPr>
        <w:t xml:space="preserve">easy – Move on.  </w:t>
      </w:r>
      <w:r w:rsidR="00C77D4B" w:rsidRPr="0091735A">
        <w:rPr>
          <w:sz w:val="22"/>
          <w:szCs w:val="22"/>
        </w:rPr>
        <w:t>I</w:t>
      </w:r>
      <w:r w:rsidR="002F5C0C" w:rsidRPr="0091735A">
        <w:rPr>
          <w:sz w:val="22"/>
          <w:szCs w:val="22"/>
        </w:rPr>
        <w:t xml:space="preserve">f </w:t>
      </w:r>
      <w:r w:rsidR="00C77D4B" w:rsidRPr="0091735A">
        <w:rPr>
          <w:sz w:val="22"/>
          <w:szCs w:val="22"/>
        </w:rPr>
        <w:t xml:space="preserve">too </w:t>
      </w:r>
      <w:r w:rsidR="002F5C0C" w:rsidRPr="0091735A">
        <w:rPr>
          <w:sz w:val="22"/>
          <w:szCs w:val="22"/>
        </w:rPr>
        <w:t xml:space="preserve">difficult, complete all sub-lessons but not in </w:t>
      </w:r>
      <w:r w:rsidR="00A77066" w:rsidRPr="0091735A">
        <w:rPr>
          <w:sz w:val="22"/>
          <w:szCs w:val="22"/>
        </w:rPr>
        <w:t>a single day</w:t>
      </w:r>
      <w:r w:rsidR="002F5C0C" w:rsidRPr="0091735A">
        <w:rPr>
          <w:sz w:val="22"/>
          <w:szCs w:val="22"/>
        </w:rPr>
        <w:t xml:space="preserve">.  </w:t>
      </w:r>
      <w:r w:rsidR="0001368A" w:rsidRPr="0091735A">
        <w:rPr>
          <w:sz w:val="22"/>
          <w:szCs w:val="22"/>
        </w:rPr>
        <w:t>After three or four sub-lessons, move to the next lesson and return to do more on subsequent days.</w:t>
      </w:r>
    </w:p>
    <w:p w14:paraId="352B0A5C" w14:textId="4E6D04FE" w:rsidR="004C6AD0" w:rsidRPr="00CD699E" w:rsidRDefault="004C6AD0" w:rsidP="008937AE">
      <w:pPr>
        <w:pStyle w:val="ListParagraph"/>
        <w:numPr>
          <w:ilvl w:val="0"/>
          <w:numId w:val="1"/>
        </w:numPr>
        <w:tabs>
          <w:tab w:val="left" w:pos="284"/>
        </w:tabs>
        <w:spacing w:before="240" w:after="240" w:line="240" w:lineRule="auto"/>
        <w:ind w:left="284" w:right="-164" w:hanging="284"/>
        <w:rPr>
          <w:sz w:val="22"/>
          <w:szCs w:val="22"/>
        </w:rPr>
      </w:pPr>
      <w:r>
        <w:rPr>
          <w:sz w:val="22"/>
          <w:szCs w:val="22"/>
        </w:rPr>
        <w:t xml:space="preserve">GOAL </w:t>
      </w:r>
      <w:r w:rsidR="00AD4402">
        <w:rPr>
          <w:sz w:val="22"/>
          <w:szCs w:val="22"/>
        </w:rPr>
        <w:t xml:space="preserve">- </w:t>
      </w:r>
      <w:r w:rsidRPr="00AD4402">
        <w:rPr>
          <w:b/>
          <w:bCs/>
          <w:color w:val="2092C4"/>
          <w:sz w:val="22"/>
          <w:szCs w:val="22"/>
        </w:rPr>
        <w:t xml:space="preserve">Consistently get 3 </w:t>
      </w:r>
      <w:proofErr w:type="gramStart"/>
      <w:r w:rsidRPr="00AD4402">
        <w:rPr>
          <w:b/>
          <w:bCs/>
          <w:color w:val="2092C4"/>
          <w:sz w:val="22"/>
          <w:szCs w:val="22"/>
        </w:rPr>
        <w:t>stars</w:t>
      </w:r>
      <w:proofErr w:type="gramEnd"/>
      <w:r w:rsidRPr="00AD4402">
        <w:rPr>
          <w:color w:val="2092C4"/>
          <w:sz w:val="22"/>
          <w:szCs w:val="22"/>
        </w:rPr>
        <w:t xml:space="preserve"> </w:t>
      </w:r>
    </w:p>
    <w:p w14:paraId="17A7FEA2" w14:textId="24117ABD" w:rsidR="003A600A" w:rsidRPr="001F3AF4" w:rsidRDefault="003A600A" w:rsidP="0091735A">
      <w:pPr>
        <w:pStyle w:val="ListParagraph"/>
        <w:tabs>
          <w:tab w:val="left" w:pos="284"/>
        </w:tabs>
        <w:spacing w:before="40" w:after="40" w:line="240" w:lineRule="auto"/>
        <w:ind w:left="284" w:right="-164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9"/>
        <w:gridCol w:w="2351"/>
        <w:gridCol w:w="723"/>
        <w:gridCol w:w="723"/>
        <w:gridCol w:w="723"/>
        <w:gridCol w:w="724"/>
        <w:gridCol w:w="719"/>
        <w:gridCol w:w="720"/>
        <w:gridCol w:w="721"/>
        <w:gridCol w:w="721"/>
        <w:gridCol w:w="721"/>
        <w:gridCol w:w="721"/>
      </w:tblGrid>
      <w:tr w:rsidR="00E04A03" w:rsidRPr="000A3F74" w14:paraId="47A9762F" w14:textId="4422104C" w:rsidTr="00BF6BA8">
        <w:tc>
          <w:tcPr>
            <w:tcW w:w="889" w:type="dxa"/>
          </w:tcPr>
          <w:p w14:paraId="0C777381" w14:textId="77777777" w:rsidR="00E04A03" w:rsidRPr="000A3F74" w:rsidRDefault="00E04A03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Lesson</w:t>
            </w:r>
          </w:p>
        </w:tc>
        <w:tc>
          <w:tcPr>
            <w:tcW w:w="2351" w:type="dxa"/>
          </w:tcPr>
          <w:p w14:paraId="5D96C06D" w14:textId="77777777" w:rsidR="00E04A03" w:rsidRPr="000A3F74" w:rsidRDefault="00E04A03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Section / Lesson</w:t>
            </w:r>
          </w:p>
        </w:tc>
        <w:tc>
          <w:tcPr>
            <w:tcW w:w="723" w:type="dxa"/>
          </w:tcPr>
          <w:p w14:paraId="7B610803" w14:textId="6F0CD7CF" w:rsidR="00E04A03" w:rsidRPr="00016E78" w:rsidRDefault="00201568" w:rsidP="00F04BE1">
            <w:pPr>
              <w:jc w:val="center"/>
              <w:rPr>
                <w:b/>
                <w:bCs/>
                <w:sz w:val="18"/>
                <w:szCs w:val="18"/>
              </w:rPr>
            </w:pPr>
            <w:r w:rsidRPr="00016E78">
              <w:rPr>
                <w:b/>
                <w:bCs/>
                <w:sz w:val="18"/>
                <w:szCs w:val="18"/>
              </w:rPr>
              <w:t>Screen</w:t>
            </w:r>
            <w:r w:rsidRPr="00016E78">
              <w:rPr>
                <w:b/>
                <w:bCs/>
                <w:sz w:val="18"/>
                <w:szCs w:val="18"/>
              </w:rPr>
              <w:br/>
              <w:t>1</w:t>
            </w:r>
          </w:p>
        </w:tc>
        <w:tc>
          <w:tcPr>
            <w:tcW w:w="723" w:type="dxa"/>
          </w:tcPr>
          <w:p w14:paraId="547D42F1" w14:textId="13BD893B" w:rsidR="00E04A03" w:rsidRPr="00016E78" w:rsidRDefault="00201568" w:rsidP="00F04BE1">
            <w:pPr>
              <w:jc w:val="center"/>
              <w:rPr>
                <w:b/>
                <w:bCs/>
                <w:sz w:val="18"/>
                <w:szCs w:val="18"/>
              </w:rPr>
            </w:pPr>
            <w:r w:rsidRPr="00016E78">
              <w:rPr>
                <w:b/>
                <w:bCs/>
                <w:sz w:val="18"/>
                <w:szCs w:val="18"/>
              </w:rPr>
              <w:t>Screen</w:t>
            </w:r>
            <w:r w:rsidRPr="00016E78">
              <w:rPr>
                <w:b/>
                <w:bCs/>
                <w:sz w:val="18"/>
                <w:szCs w:val="18"/>
              </w:rPr>
              <w:br/>
            </w:r>
            <w:r w:rsidRPr="00016E78"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723" w:type="dxa"/>
          </w:tcPr>
          <w:p w14:paraId="647DE819" w14:textId="4B34DB24" w:rsidR="00E04A03" w:rsidRPr="00016E78" w:rsidRDefault="00201568" w:rsidP="00F04BE1">
            <w:pPr>
              <w:jc w:val="center"/>
              <w:rPr>
                <w:b/>
                <w:bCs/>
                <w:sz w:val="18"/>
                <w:szCs w:val="18"/>
              </w:rPr>
            </w:pPr>
            <w:r w:rsidRPr="00016E78">
              <w:rPr>
                <w:b/>
                <w:bCs/>
                <w:sz w:val="18"/>
                <w:szCs w:val="18"/>
              </w:rPr>
              <w:t>Screen</w:t>
            </w:r>
            <w:r w:rsidRPr="00016E78">
              <w:rPr>
                <w:b/>
                <w:bCs/>
                <w:sz w:val="18"/>
                <w:szCs w:val="18"/>
              </w:rPr>
              <w:br/>
            </w:r>
            <w:r w:rsidRPr="00016E78"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724" w:type="dxa"/>
          </w:tcPr>
          <w:p w14:paraId="4D3DEB09" w14:textId="1E86B2C9" w:rsidR="00E04A03" w:rsidRPr="00016E78" w:rsidRDefault="00201568" w:rsidP="00F04BE1">
            <w:pPr>
              <w:jc w:val="center"/>
              <w:rPr>
                <w:b/>
                <w:bCs/>
                <w:sz w:val="18"/>
                <w:szCs w:val="18"/>
              </w:rPr>
            </w:pPr>
            <w:r w:rsidRPr="00016E78">
              <w:rPr>
                <w:b/>
                <w:bCs/>
                <w:sz w:val="18"/>
                <w:szCs w:val="18"/>
              </w:rPr>
              <w:t>Screen</w:t>
            </w:r>
            <w:r w:rsidRPr="00016E78">
              <w:rPr>
                <w:b/>
                <w:bCs/>
                <w:sz w:val="18"/>
                <w:szCs w:val="18"/>
              </w:rPr>
              <w:br/>
            </w:r>
            <w:r w:rsidRPr="00016E78"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719" w:type="dxa"/>
          </w:tcPr>
          <w:p w14:paraId="5B6E9DF2" w14:textId="0DD1D11F" w:rsidR="00E04A03" w:rsidRPr="00016E78" w:rsidRDefault="00201568" w:rsidP="00F04BE1">
            <w:pPr>
              <w:jc w:val="center"/>
              <w:rPr>
                <w:b/>
                <w:bCs/>
                <w:sz w:val="18"/>
                <w:szCs w:val="18"/>
              </w:rPr>
            </w:pPr>
            <w:r w:rsidRPr="00016E78">
              <w:rPr>
                <w:b/>
                <w:bCs/>
                <w:sz w:val="18"/>
                <w:szCs w:val="18"/>
              </w:rPr>
              <w:t>Screen</w:t>
            </w:r>
            <w:r w:rsidRPr="00016E78">
              <w:rPr>
                <w:b/>
                <w:bCs/>
                <w:sz w:val="18"/>
                <w:szCs w:val="18"/>
              </w:rPr>
              <w:br/>
            </w:r>
            <w:r w:rsidRPr="00016E78"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720" w:type="dxa"/>
          </w:tcPr>
          <w:p w14:paraId="3DAE3969" w14:textId="326B0286" w:rsidR="00E04A03" w:rsidRPr="00016E78" w:rsidRDefault="00201568" w:rsidP="00F04BE1">
            <w:pPr>
              <w:jc w:val="center"/>
              <w:rPr>
                <w:b/>
                <w:bCs/>
                <w:sz w:val="18"/>
                <w:szCs w:val="18"/>
              </w:rPr>
            </w:pPr>
            <w:r w:rsidRPr="00016E78">
              <w:rPr>
                <w:b/>
                <w:bCs/>
                <w:sz w:val="18"/>
                <w:szCs w:val="18"/>
              </w:rPr>
              <w:t>Screen</w:t>
            </w:r>
            <w:r w:rsidRPr="00016E78">
              <w:rPr>
                <w:b/>
                <w:bCs/>
                <w:sz w:val="18"/>
                <w:szCs w:val="18"/>
              </w:rPr>
              <w:br/>
            </w:r>
            <w:r w:rsidRPr="00016E78">
              <w:rPr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721" w:type="dxa"/>
          </w:tcPr>
          <w:p w14:paraId="5FDD4B95" w14:textId="6D994B9B" w:rsidR="00E04A03" w:rsidRPr="00016E78" w:rsidRDefault="00201568" w:rsidP="00F04BE1">
            <w:pPr>
              <w:jc w:val="center"/>
              <w:rPr>
                <w:b/>
                <w:bCs/>
                <w:sz w:val="18"/>
                <w:szCs w:val="18"/>
              </w:rPr>
            </w:pPr>
            <w:r w:rsidRPr="00016E78">
              <w:rPr>
                <w:b/>
                <w:bCs/>
                <w:sz w:val="18"/>
                <w:szCs w:val="18"/>
              </w:rPr>
              <w:t>Screen</w:t>
            </w:r>
            <w:r w:rsidRPr="00016E78">
              <w:rPr>
                <w:b/>
                <w:bCs/>
                <w:sz w:val="18"/>
                <w:szCs w:val="18"/>
              </w:rPr>
              <w:br/>
            </w:r>
            <w:r w:rsidRPr="00016E78">
              <w:rPr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721" w:type="dxa"/>
          </w:tcPr>
          <w:p w14:paraId="20995716" w14:textId="069AA899" w:rsidR="00E04A03" w:rsidRPr="00016E78" w:rsidRDefault="00201568" w:rsidP="00F04BE1">
            <w:pPr>
              <w:jc w:val="center"/>
              <w:rPr>
                <w:b/>
                <w:bCs/>
                <w:sz w:val="18"/>
                <w:szCs w:val="18"/>
              </w:rPr>
            </w:pPr>
            <w:r w:rsidRPr="00016E78">
              <w:rPr>
                <w:b/>
                <w:bCs/>
                <w:sz w:val="18"/>
                <w:szCs w:val="18"/>
              </w:rPr>
              <w:t>Screen</w:t>
            </w:r>
            <w:r w:rsidRPr="00016E78">
              <w:rPr>
                <w:b/>
                <w:bCs/>
                <w:sz w:val="18"/>
                <w:szCs w:val="18"/>
              </w:rPr>
              <w:br/>
            </w:r>
            <w:r w:rsidRPr="00016E78">
              <w:rPr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721" w:type="dxa"/>
          </w:tcPr>
          <w:p w14:paraId="1D556A95" w14:textId="4EA7D8C8" w:rsidR="00E04A03" w:rsidRPr="00016E78" w:rsidRDefault="00201568" w:rsidP="00F04BE1">
            <w:pPr>
              <w:jc w:val="center"/>
              <w:rPr>
                <w:b/>
                <w:bCs/>
                <w:sz w:val="18"/>
                <w:szCs w:val="18"/>
              </w:rPr>
            </w:pPr>
            <w:r w:rsidRPr="00016E78">
              <w:rPr>
                <w:b/>
                <w:bCs/>
                <w:sz w:val="18"/>
                <w:szCs w:val="18"/>
              </w:rPr>
              <w:t>Screen</w:t>
            </w:r>
            <w:r w:rsidRPr="00016E78">
              <w:rPr>
                <w:b/>
                <w:bCs/>
                <w:sz w:val="18"/>
                <w:szCs w:val="18"/>
              </w:rPr>
              <w:br/>
            </w:r>
            <w:r w:rsidRPr="00016E78">
              <w:rPr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721" w:type="dxa"/>
          </w:tcPr>
          <w:p w14:paraId="69D81D1B" w14:textId="18346266" w:rsidR="00E04A03" w:rsidRPr="00016E78" w:rsidRDefault="00201568" w:rsidP="00F04BE1">
            <w:pPr>
              <w:jc w:val="center"/>
              <w:rPr>
                <w:b/>
                <w:bCs/>
                <w:sz w:val="18"/>
                <w:szCs w:val="18"/>
              </w:rPr>
            </w:pPr>
            <w:r w:rsidRPr="00016E78">
              <w:rPr>
                <w:b/>
                <w:bCs/>
                <w:sz w:val="18"/>
                <w:szCs w:val="18"/>
              </w:rPr>
              <w:t>Screen</w:t>
            </w:r>
            <w:r w:rsidRPr="00016E78">
              <w:rPr>
                <w:b/>
                <w:bCs/>
                <w:sz w:val="18"/>
                <w:szCs w:val="18"/>
              </w:rPr>
              <w:br/>
              <w:t>1</w:t>
            </w:r>
            <w:r w:rsidRPr="00016E78">
              <w:rPr>
                <w:b/>
                <w:bCs/>
                <w:sz w:val="18"/>
                <w:szCs w:val="18"/>
              </w:rPr>
              <w:t>0</w:t>
            </w:r>
          </w:p>
        </w:tc>
      </w:tr>
      <w:tr w:rsidR="00E04A03" w14:paraId="647C284F" w14:textId="5CFDD139" w:rsidTr="00BF6BA8">
        <w:tc>
          <w:tcPr>
            <w:tcW w:w="889" w:type="dxa"/>
          </w:tcPr>
          <w:p w14:paraId="4B27C7DC" w14:textId="77777777" w:rsidR="00E04A03" w:rsidRDefault="00E04A03" w:rsidP="00F04BE1">
            <w:pPr>
              <w:jc w:val="center"/>
            </w:pPr>
          </w:p>
        </w:tc>
        <w:tc>
          <w:tcPr>
            <w:tcW w:w="2351" w:type="dxa"/>
          </w:tcPr>
          <w:p w14:paraId="502B1425" w14:textId="77777777" w:rsidR="00E04A03" w:rsidRDefault="00E04A03" w:rsidP="00F04BE1">
            <w:pPr>
              <w:jc w:val="center"/>
            </w:pPr>
            <w:r w:rsidRPr="00494353">
              <w:rPr>
                <w:b/>
                <w:bCs/>
                <w:sz w:val="28"/>
                <w:szCs w:val="28"/>
              </w:rPr>
              <w:t>Beginner</w:t>
            </w:r>
          </w:p>
        </w:tc>
        <w:tc>
          <w:tcPr>
            <w:tcW w:w="723" w:type="dxa"/>
          </w:tcPr>
          <w:p w14:paraId="1FB0A56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56C5878D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72EE1C1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33B87F77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47FEBB4B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1263F587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FCF083F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1C0EC8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7BBF0CA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05062B5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03373E7C" w14:textId="211BF1EC" w:rsidTr="00BF6BA8">
        <w:tc>
          <w:tcPr>
            <w:tcW w:w="889" w:type="dxa"/>
          </w:tcPr>
          <w:p w14:paraId="56D42268" w14:textId="7A8FCA64" w:rsidR="00E04A03" w:rsidRPr="00E726D9" w:rsidRDefault="00E04A03" w:rsidP="00F04BE1">
            <w:pPr>
              <w:jc w:val="center"/>
              <w:rPr>
                <w:b/>
                <w:bCs/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5</w:t>
            </w:r>
          </w:p>
        </w:tc>
        <w:tc>
          <w:tcPr>
            <w:tcW w:w="2351" w:type="dxa"/>
          </w:tcPr>
          <w:p w14:paraId="2338E353" w14:textId="2F2792C8" w:rsidR="00E04A03" w:rsidRPr="008937AE" w:rsidRDefault="00E04A03" w:rsidP="00F04BE1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Beginners Review 1</w:t>
            </w:r>
          </w:p>
        </w:tc>
        <w:tc>
          <w:tcPr>
            <w:tcW w:w="723" w:type="dxa"/>
          </w:tcPr>
          <w:p w14:paraId="58759E1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333E1E3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7119D940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07B0721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17150644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1C9E1D7F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8DE4CDA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8667C69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05420C9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81C9D3C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49E1F3AD" w14:textId="5DF87004" w:rsidTr="00BF6BA8">
        <w:tc>
          <w:tcPr>
            <w:tcW w:w="889" w:type="dxa"/>
          </w:tcPr>
          <w:p w14:paraId="0A234D39" w14:textId="77777777" w:rsidR="00E04A03" w:rsidRPr="00E726D9" w:rsidRDefault="00E04A03" w:rsidP="00F04BE1">
            <w:pPr>
              <w:jc w:val="center"/>
              <w:rPr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9</w:t>
            </w:r>
          </w:p>
        </w:tc>
        <w:tc>
          <w:tcPr>
            <w:tcW w:w="2351" w:type="dxa"/>
          </w:tcPr>
          <w:p w14:paraId="0756341D" w14:textId="77777777" w:rsidR="00E04A03" w:rsidRPr="008937AE" w:rsidRDefault="00E04A03" w:rsidP="00F04BE1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Periods and commas</w:t>
            </w:r>
          </w:p>
        </w:tc>
        <w:tc>
          <w:tcPr>
            <w:tcW w:w="723" w:type="dxa"/>
          </w:tcPr>
          <w:p w14:paraId="1119FD0D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2D0D9E4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7E7D2F34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2388C6F1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5144D880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5932953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494573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5D4C9810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4671F25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EEE42FD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1A8523E4" w14:textId="0A5009D7" w:rsidTr="00BF6BA8">
        <w:tc>
          <w:tcPr>
            <w:tcW w:w="889" w:type="dxa"/>
          </w:tcPr>
          <w:p w14:paraId="7C4E1DDE" w14:textId="77777777" w:rsidR="00E04A03" w:rsidRPr="00E726D9" w:rsidRDefault="00E04A03" w:rsidP="00F04BE1">
            <w:pPr>
              <w:jc w:val="center"/>
              <w:rPr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10</w:t>
            </w:r>
          </w:p>
        </w:tc>
        <w:tc>
          <w:tcPr>
            <w:tcW w:w="2351" w:type="dxa"/>
          </w:tcPr>
          <w:p w14:paraId="5BDCCEAC" w14:textId="77777777" w:rsidR="00E04A03" w:rsidRPr="008937AE" w:rsidRDefault="00E04A03" w:rsidP="00F04BE1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Beginner review 2</w:t>
            </w:r>
          </w:p>
        </w:tc>
        <w:tc>
          <w:tcPr>
            <w:tcW w:w="723" w:type="dxa"/>
          </w:tcPr>
          <w:p w14:paraId="40F19498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0EDE6B94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05D1D6E0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5E2CF52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7DC52E88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10970A0D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D6944E8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B413287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2841C1F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B962917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7B0CFEF8" w14:textId="1310423D" w:rsidTr="00BF6BA8">
        <w:tc>
          <w:tcPr>
            <w:tcW w:w="889" w:type="dxa"/>
          </w:tcPr>
          <w:p w14:paraId="0F97AABF" w14:textId="0589B587" w:rsidR="00E04A03" w:rsidRPr="00E726D9" w:rsidRDefault="00E04A03" w:rsidP="00F04BE1">
            <w:pPr>
              <w:jc w:val="center"/>
              <w:rPr>
                <w:b/>
                <w:bCs/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11</w:t>
            </w:r>
          </w:p>
        </w:tc>
        <w:tc>
          <w:tcPr>
            <w:tcW w:w="2351" w:type="dxa"/>
          </w:tcPr>
          <w:p w14:paraId="487E1D2E" w14:textId="3C61CAF5" w:rsidR="00E04A03" w:rsidRPr="008937AE" w:rsidRDefault="00E04A03" w:rsidP="00F04BE1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937AE">
              <w:rPr>
                <w:rFonts w:cstheme="minorHAnsi"/>
                <w:color w:val="4A4A4A"/>
                <w:sz w:val="22"/>
                <w:szCs w:val="22"/>
                <w:shd w:val="clear" w:color="auto" w:fill="FFFFFF"/>
              </w:rPr>
              <w:t xml:space="preserve">W, X, </w:t>
            </w:r>
            <w:proofErr w:type="gramStart"/>
            <w:r w:rsidRPr="008937AE">
              <w:rPr>
                <w:rFonts w:cstheme="minorHAnsi"/>
                <w:color w:val="4A4A4A"/>
                <w:sz w:val="22"/>
                <w:szCs w:val="22"/>
                <w:shd w:val="clear" w:color="auto" w:fill="FFFFFF"/>
              </w:rPr>
              <w:t>and ;</w:t>
            </w:r>
            <w:proofErr w:type="gramEnd"/>
            <w:r w:rsidRPr="008937AE">
              <w:rPr>
                <w:rFonts w:cstheme="minorHAnsi"/>
                <w:color w:val="4A4A4A"/>
                <w:sz w:val="22"/>
                <w:szCs w:val="22"/>
                <w:shd w:val="clear" w:color="auto" w:fill="FFFFFF"/>
              </w:rPr>
              <w:t xml:space="preserve"> Keys</w:t>
            </w:r>
          </w:p>
        </w:tc>
        <w:tc>
          <w:tcPr>
            <w:tcW w:w="723" w:type="dxa"/>
          </w:tcPr>
          <w:p w14:paraId="2932459B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08A5014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3D2E126D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2B85A415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40F49438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01E6F2FA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4041101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D5010D0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4349EFB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1C9CA71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7B223A42" w14:textId="6BA6580F" w:rsidTr="00BF6BA8">
        <w:tc>
          <w:tcPr>
            <w:tcW w:w="889" w:type="dxa"/>
          </w:tcPr>
          <w:p w14:paraId="54ED3BE9" w14:textId="6A2DDBD6" w:rsidR="00E04A03" w:rsidRPr="00E726D9" w:rsidRDefault="00E04A03" w:rsidP="00F04BE1">
            <w:pPr>
              <w:jc w:val="center"/>
              <w:rPr>
                <w:b/>
                <w:bCs/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12</w:t>
            </w:r>
          </w:p>
        </w:tc>
        <w:tc>
          <w:tcPr>
            <w:tcW w:w="2351" w:type="dxa"/>
          </w:tcPr>
          <w:p w14:paraId="2C2031B0" w14:textId="23FF1909" w:rsidR="00E04A03" w:rsidRPr="008937AE" w:rsidRDefault="00E04A03" w:rsidP="00F04BE1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937AE">
              <w:rPr>
                <w:rFonts w:cstheme="minorHAnsi"/>
                <w:color w:val="4A4A4A"/>
                <w:sz w:val="22"/>
                <w:szCs w:val="22"/>
                <w:shd w:val="clear" w:color="auto" w:fill="FFFFFF"/>
              </w:rPr>
              <w:t>Q, Y, and P Keys</w:t>
            </w:r>
          </w:p>
        </w:tc>
        <w:tc>
          <w:tcPr>
            <w:tcW w:w="723" w:type="dxa"/>
          </w:tcPr>
          <w:p w14:paraId="6A1EF0D2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400997DC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4B139828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49C10A1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0DAC690D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2A46CBA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8FF746C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666DDDD0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3BB4661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678D1A21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7936E38A" w14:textId="3CE1C3DD" w:rsidTr="00BF6BA8">
        <w:tc>
          <w:tcPr>
            <w:tcW w:w="889" w:type="dxa"/>
          </w:tcPr>
          <w:p w14:paraId="112283FD" w14:textId="4764A57E" w:rsidR="00E04A03" w:rsidRPr="00E726D9" w:rsidRDefault="00E04A03" w:rsidP="00F04BE1">
            <w:pPr>
              <w:jc w:val="center"/>
              <w:rPr>
                <w:b/>
                <w:bCs/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13</w:t>
            </w:r>
          </w:p>
        </w:tc>
        <w:tc>
          <w:tcPr>
            <w:tcW w:w="2351" w:type="dxa"/>
          </w:tcPr>
          <w:p w14:paraId="742E3894" w14:textId="2755074B" w:rsidR="00E04A03" w:rsidRPr="008937AE" w:rsidRDefault="00E04A03" w:rsidP="00F04BE1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937AE">
              <w:rPr>
                <w:rFonts w:cstheme="minorHAnsi"/>
                <w:color w:val="4A4A4A"/>
                <w:sz w:val="22"/>
                <w:szCs w:val="22"/>
                <w:shd w:val="clear" w:color="auto" w:fill="FFFFFF"/>
              </w:rPr>
              <w:t>Z and Enter Keys</w:t>
            </w:r>
          </w:p>
        </w:tc>
        <w:tc>
          <w:tcPr>
            <w:tcW w:w="723" w:type="dxa"/>
          </w:tcPr>
          <w:p w14:paraId="2C3D8465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4F0CEFA1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3E51E4A1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66BCD8F7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75DC6BD2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24214D4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C9F601C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79F9A7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4CD2182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C23C7E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2D46CF50" w14:textId="777333C2" w:rsidTr="00BF6BA8">
        <w:tc>
          <w:tcPr>
            <w:tcW w:w="889" w:type="dxa"/>
          </w:tcPr>
          <w:p w14:paraId="00BEB0BB" w14:textId="77777777" w:rsidR="00E04A03" w:rsidRPr="00E726D9" w:rsidRDefault="00E04A03" w:rsidP="00F04BE1">
            <w:pPr>
              <w:jc w:val="center"/>
              <w:rPr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14</w:t>
            </w:r>
          </w:p>
        </w:tc>
        <w:tc>
          <w:tcPr>
            <w:tcW w:w="2351" w:type="dxa"/>
          </w:tcPr>
          <w:p w14:paraId="2E8EB3AD" w14:textId="77777777" w:rsidR="00E04A03" w:rsidRPr="008937AE" w:rsidRDefault="00E04A03" w:rsidP="00F04BE1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Beginner Wrap-up</w:t>
            </w:r>
          </w:p>
        </w:tc>
        <w:tc>
          <w:tcPr>
            <w:tcW w:w="723" w:type="dxa"/>
          </w:tcPr>
          <w:p w14:paraId="338FC11A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2CEFCBD7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066BBA95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6DE19C30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0331CC8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287FDBEA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C24726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66F941DF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698B631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9958467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2A78B371" w14:textId="4E309C4E" w:rsidTr="00BF6BA8">
        <w:tc>
          <w:tcPr>
            <w:tcW w:w="889" w:type="dxa"/>
          </w:tcPr>
          <w:p w14:paraId="108BF261" w14:textId="77777777" w:rsidR="00E04A03" w:rsidRPr="00E726D9" w:rsidRDefault="00E04A03" w:rsidP="00F04BE1">
            <w:pPr>
              <w:jc w:val="center"/>
              <w:rPr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15</w:t>
            </w:r>
          </w:p>
        </w:tc>
        <w:tc>
          <w:tcPr>
            <w:tcW w:w="2351" w:type="dxa"/>
          </w:tcPr>
          <w:p w14:paraId="63DE1D32" w14:textId="77777777" w:rsidR="00E04A03" w:rsidRPr="008937AE" w:rsidRDefault="00E04A03" w:rsidP="00F04BE1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Beginner Assessment</w:t>
            </w:r>
          </w:p>
        </w:tc>
        <w:tc>
          <w:tcPr>
            <w:tcW w:w="723" w:type="dxa"/>
          </w:tcPr>
          <w:p w14:paraId="5B12FC9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0270857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31BC2B6D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1ADAB33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531B164F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5133A4CC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546069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4F5FDD7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930C2D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9E92B29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31A5DCA2" w14:textId="085364AD" w:rsidTr="00BF6BA8">
        <w:tc>
          <w:tcPr>
            <w:tcW w:w="889" w:type="dxa"/>
          </w:tcPr>
          <w:p w14:paraId="7388B9EF" w14:textId="77777777" w:rsidR="00E04A03" w:rsidRPr="00E726D9" w:rsidRDefault="00E04A03" w:rsidP="00F04BE1">
            <w:pPr>
              <w:jc w:val="center"/>
              <w:rPr>
                <w:color w:val="990099"/>
                <w:sz w:val="24"/>
                <w:szCs w:val="24"/>
              </w:rPr>
            </w:pPr>
          </w:p>
        </w:tc>
        <w:tc>
          <w:tcPr>
            <w:tcW w:w="2351" w:type="dxa"/>
          </w:tcPr>
          <w:p w14:paraId="5F51F564" w14:textId="77777777" w:rsidR="00E04A03" w:rsidRDefault="00E04A03" w:rsidP="00F04BE1">
            <w:pPr>
              <w:jc w:val="center"/>
            </w:pPr>
            <w:r w:rsidRPr="00494353">
              <w:rPr>
                <w:b/>
                <w:bCs/>
                <w:sz w:val="28"/>
                <w:szCs w:val="28"/>
              </w:rPr>
              <w:t>Intermediate</w:t>
            </w:r>
          </w:p>
        </w:tc>
        <w:tc>
          <w:tcPr>
            <w:tcW w:w="723" w:type="dxa"/>
          </w:tcPr>
          <w:p w14:paraId="663FE900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3CDA7F84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255AAE9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22E997B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766D7F9F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61C5EF8B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183A03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1C9C9D5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6C090A8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249F94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21DAA934" w14:textId="46959D9B" w:rsidTr="00BF6BA8">
        <w:tc>
          <w:tcPr>
            <w:tcW w:w="889" w:type="dxa"/>
          </w:tcPr>
          <w:p w14:paraId="430E025A" w14:textId="77777777" w:rsidR="00E04A03" w:rsidRPr="00E726D9" w:rsidRDefault="00E04A03" w:rsidP="00F04BE1">
            <w:pPr>
              <w:jc w:val="center"/>
              <w:rPr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2</w:t>
            </w:r>
          </w:p>
        </w:tc>
        <w:tc>
          <w:tcPr>
            <w:tcW w:w="2351" w:type="dxa"/>
          </w:tcPr>
          <w:p w14:paraId="0B7D1153" w14:textId="38D0585C" w:rsidR="00E04A03" w:rsidRPr="008937AE" w:rsidRDefault="00E04A03" w:rsidP="00F04BE1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Home Row Words</w:t>
            </w:r>
          </w:p>
        </w:tc>
        <w:tc>
          <w:tcPr>
            <w:tcW w:w="723" w:type="dxa"/>
          </w:tcPr>
          <w:p w14:paraId="580E580B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3954955C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7CF2AB75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04A89AD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534832B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13CF95AB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DAD7127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12E16A0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F7F054B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4CC2A1B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2A7C5BDF" w14:textId="1DD6904B" w:rsidTr="00BF6BA8">
        <w:tc>
          <w:tcPr>
            <w:tcW w:w="889" w:type="dxa"/>
          </w:tcPr>
          <w:p w14:paraId="5C9A0708" w14:textId="77777777" w:rsidR="00E04A03" w:rsidRPr="00E726D9" w:rsidRDefault="00E04A03" w:rsidP="00F04BE1">
            <w:pPr>
              <w:jc w:val="center"/>
              <w:rPr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3</w:t>
            </w:r>
          </w:p>
        </w:tc>
        <w:tc>
          <w:tcPr>
            <w:tcW w:w="2351" w:type="dxa"/>
          </w:tcPr>
          <w:p w14:paraId="1C0CA144" w14:textId="77777777" w:rsidR="00E04A03" w:rsidRPr="008937AE" w:rsidRDefault="00E04A03" w:rsidP="00F04BE1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Easy top Row</w:t>
            </w:r>
          </w:p>
        </w:tc>
        <w:tc>
          <w:tcPr>
            <w:tcW w:w="723" w:type="dxa"/>
          </w:tcPr>
          <w:p w14:paraId="2B935BA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4F2F3CF4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62423415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20D4E27F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2201E5F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3DDF5D84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D135A4F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306094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5A493DB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B6A5973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624C81A2" w14:textId="16AB6A21" w:rsidTr="00BF6BA8">
        <w:tc>
          <w:tcPr>
            <w:tcW w:w="889" w:type="dxa"/>
          </w:tcPr>
          <w:p w14:paraId="7FDD4550" w14:textId="77777777" w:rsidR="00E04A03" w:rsidRPr="00E726D9" w:rsidRDefault="00E04A03" w:rsidP="00F04BE1">
            <w:pPr>
              <w:jc w:val="center"/>
              <w:rPr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4</w:t>
            </w:r>
          </w:p>
        </w:tc>
        <w:tc>
          <w:tcPr>
            <w:tcW w:w="2351" w:type="dxa"/>
          </w:tcPr>
          <w:p w14:paraId="66B8FCF4" w14:textId="77777777" w:rsidR="00E04A03" w:rsidRPr="008937AE" w:rsidRDefault="00E04A03" w:rsidP="00F04BE1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Easy Bottom Row</w:t>
            </w:r>
          </w:p>
        </w:tc>
        <w:tc>
          <w:tcPr>
            <w:tcW w:w="723" w:type="dxa"/>
          </w:tcPr>
          <w:p w14:paraId="61CD163F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13DB678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631F441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4183F9FA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7F19BA91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1917493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D604BE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762237A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78A60CC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9133480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1F8EE50E" w14:textId="13557C36" w:rsidTr="00BF6BA8">
        <w:tc>
          <w:tcPr>
            <w:tcW w:w="889" w:type="dxa"/>
          </w:tcPr>
          <w:p w14:paraId="2C15FDD8" w14:textId="77777777" w:rsidR="00E04A03" w:rsidRPr="00E726D9" w:rsidRDefault="00E04A03" w:rsidP="00F04BE1">
            <w:pPr>
              <w:jc w:val="center"/>
              <w:rPr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5</w:t>
            </w:r>
          </w:p>
        </w:tc>
        <w:tc>
          <w:tcPr>
            <w:tcW w:w="2351" w:type="dxa"/>
          </w:tcPr>
          <w:p w14:paraId="62B800B6" w14:textId="77777777" w:rsidR="00E04A03" w:rsidRPr="008937AE" w:rsidRDefault="00E04A03" w:rsidP="00F04BE1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Shift and capitalisation</w:t>
            </w:r>
          </w:p>
        </w:tc>
        <w:tc>
          <w:tcPr>
            <w:tcW w:w="723" w:type="dxa"/>
          </w:tcPr>
          <w:p w14:paraId="48003DA1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4C49187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2B3C51F1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442053A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27371ED7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08A6F5C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82F7457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0AF2F8A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1FDB49F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518AD58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2147428A" w14:textId="4B1852FA" w:rsidTr="00BF6BA8">
        <w:tc>
          <w:tcPr>
            <w:tcW w:w="889" w:type="dxa"/>
          </w:tcPr>
          <w:p w14:paraId="47F60D72" w14:textId="77777777" w:rsidR="00E04A03" w:rsidRPr="00E726D9" w:rsidRDefault="00E04A03" w:rsidP="00F04BE1">
            <w:pPr>
              <w:jc w:val="center"/>
              <w:rPr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6</w:t>
            </w:r>
          </w:p>
        </w:tc>
        <w:tc>
          <w:tcPr>
            <w:tcW w:w="2351" w:type="dxa"/>
          </w:tcPr>
          <w:p w14:paraId="456EB391" w14:textId="77777777" w:rsidR="00E04A03" w:rsidRPr="008937AE" w:rsidRDefault="00E04A03" w:rsidP="00F04BE1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Basic punctuation</w:t>
            </w:r>
          </w:p>
        </w:tc>
        <w:tc>
          <w:tcPr>
            <w:tcW w:w="723" w:type="dxa"/>
          </w:tcPr>
          <w:p w14:paraId="42EBA3C2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64F61A66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505F9B7D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7EDCDB7B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79DCEC0D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2B589DFE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1B1E914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A8ED69D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DEDF558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F341D5A" w14:textId="77777777" w:rsidR="00E04A03" w:rsidRDefault="00E04A03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54139722" w14:textId="4362CCDD" w:rsidTr="00BF6BA8">
        <w:tc>
          <w:tcPr>
            <w:tcW w:w="889" w:type="dxa"/>
          </w:tcPr>
          <w:p w14:paraId="78F00E22" w14:textId="0C76E9DF" w:rsidR="00E04A03" w:rsidRPr="00E726D9" w:rsidRDefault="00E04A03" w:rsidP="00AD60CC">
            <w:pPr>
              <w:jc w:val="center"/>
              <w:rPr>
                <w:b/>
                <w:bCs/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7</w:t>
            </w:r>
          </w:p>
        </w:tc>
        <w:tc>
          <w:tcPr>
            <w:tcW w:w="2351" w:type="dxa"/>
          </w:tcPr>
          <w:p w14:paraId="48F6D326" w14:textId="77777777" w:rsidR="00E04A03" w:rsidRPr="008937AE" w:rsidRDefault="00E04A03" w:rsidP="00AD60CC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 xml:space="preserve">Intermediate </w:t>
            </w:r>
            <w:proofErr w:type="spellStart"/>
            <w:r w:rsidRPr="008937AE">
              <w:rPr>
                <w:sz w:val="22"/>
                <w:szCs w:val="22"/>
              </w:rPr>
              <w:t>punct’n</w:t>
            </w:r>
            <w:proofErr w:type="spellEnd"/>
          </w:p>
          <w:p w14:paraId="2C5B397F" w14:textId="4386DC7B" w:rsidR="00E04A03" w:rsidRPr="008937AE" w:rsidRDefault="00E04A03" w:rsidP="00AD60CC">
            <w:pPr>
              <w:jc w:val="center"/>
              <w:rPr>
                <w:sz w:val="22"/>
                <w:szCs w:val="22"/>
              </w:rPr>
            </w:pPr>
            <w:r w:rsidRPr="008937AE">
              <w:rPr>
                <w:color w:val="808080" w:themeColor="background1" w:themeShade="80"/>
                <w:sz w:val="22"/>
                <w:szCs w:val="22"/>
              </w:rPr>
              <w:t xml:space="preserve">(students &gt; </w:t>
            </w:r>
            <w:proofErr w:type="spellStart"/>
            <w:r w:rsidRPr="008937AE">
              <w:rPr>
                <w:color w:val="808080" w:themeColor="background1" w:themeShade="80"/>
                <w:sz w:val="22"/>
                <w:szCs w:val="22"/>
              </w:rPr>
              <w:t>yr</w:t>
            </w:r>
            <w:proofErr w:type="spellEnd"/>
            <w:r w:rsidRPr="008937AE">
              <w:rPr>
                <w:color w:val="808080" w:themeColor="background1" w:themeShade="80"/>
                <w:sz w:val="22"/>
                <w:szCs w:val="22"/>
              </w:rPr>
              <w:t xml:space="preserve"> 5)</w:t>
            </w:r>
          </w:p>
        </w:tc>
        <w:tc>
          <w:tcPr>
            <w:tcW w:w="723" w:type="dxa"/>
          </w:tcPr>
          <w:p w14:paraId="42B97C74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60E83446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472A3BDE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3A4796B4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676D562C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688FCD91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6FCE2FFB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CD0E572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35068B9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05A1E64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07A3D0F7" w14:textId="51DF8C01" w:rsidTr="00BF6BA8">
        <w:tc>
          <w:tcPr>
            <w:tcW w:w="889" w:type="dxa"/>
          </w:tcPr>
          <w:p w14:paraId="45D06A4C" w14:textId="77777777" w:rsidR="00E04A03" w:rsidRPr="00E726D9" w:rsidRDefault="00E04A03" w:rsidP="00AD60CC">
            <w:pPr>
              <w:jc w:val="center"/>
              <w:rPr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8</w:t>
            </w:r>
          </w:p>
        </w:tc>
        <w:tc>
          <w:tcPr>
            <w:tcW w:w="2351" w:type="dxa"/>
          </w:tcPr>
          <w:p w14:paraId="678ABEFF" w14:textId="77777777" w:rsidR="00E04A03" w:rsidRPr="008937AE" w:rsidRDefault="00E04A03" w:rsidP="00AD60CC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Quick sentences</w:t>
            </w:r>
          </w:p>
        </w:tc>
        <w:tc>
          <w:tcPr>
            <w:tcW w:w="723" w:type="dxa"/>
          </w:tcPr>
          <w:p w14:paraId="50CE3139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114349D3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5D73EFA1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43BCD45F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3E2C1508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3C2FA98D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B88514E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60EF0A0C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9B41025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80ADE61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6E19929E" w14:textId="48ED3E7F" w:rsidTr="00BF6BA8">
        <w:tc>
          <w:tcPr>
            <w:tcW w:w="889" w:type="dxa"/>
          </w:tcPr>
          <w:p w14:paraId="32944CFA" w14:textId="77777777" w:rsidR="00E04A03" w:rsidRPr="00E726D9" w:rsidRDefault="00E04A03" w:rsidP="00AD60CC">
            <w:pPr>
              <w:jc w:val="center"/>
              <w:rPr>
                <w:color w:val="990099"/>
                <w:sz w:val="24"/>
                <w:szCs w:val="24"/>
              </w:rPr>
            </w:pPr>
            <w:r w:rsidRPr="00E726D9">
              <w:rPr>
                <w:b/>
                <w:bCs/>
                <w:color w:val="990099"/>
                <w:sz w:val="24"/>
                <w:szCs w:val="24"/>
              </w:rPr>
              <w:t>10</w:t>
            </w:r>
          </w:p>
        </w:tc>
        <w:tc>
          <w:tcPr>
            <w:tcW w:w="2351" w:type="dxa"/>
          </w:tcPr>
          <w:p w14:paraId="7E59E3F7" w14:textId="77777777" w:rsidR="00E04A03" w:rsidRPr="008937AE" w:rsidRDefault="00E04A03" w:rsidP="00AD60CC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Speed Drills</w:t>
            </w:r>
          </w:p>
        </w:tc>
        <w:tc>
          <w:tcPr>
            <w:tcW w:w="723" w:type="dxa"/>
          </w:tcPr>
          <w:p w14:paraId="598B7011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55572766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0B8F4B20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1341C0A7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5C8878B8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7A8C1191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6A8AE900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5B9A11E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3A77A9D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508366ED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00726A03" w14:textId="4EDB30A5" w:rsidTr="00BF6BA8">
        <w:tc>
          <w:tcPr>
            <w:tcW w:w="889" w:type="dxa"/>
          </w:tcPr>
          <w:p w14:paraId="7FBD4BF1" w14:textId="77777777" w:rsidR="00E04A03" w:rsidRPr="004F145B" w:rsidRDefault="00E04A03" w:rsidP="00AD60CC">
            <w:pPr>
              <w:jc w:val="center"/>
              <w:rPr>
                <w:color w:val="990099"/>
              </w:rPr>
            </w:pPr>
          </w:p>
        </w:tc>
        <w:tc>
          <w:tcPr>
            <w:tcW w:w="2351" w:type="dxa"/>
          </w:tcPr>
          <w:p w14:paraId="1C176AFE" w14:textId="0F3B6F88" w:rsidR="00E04A03" w:rsidRPr="006C5869" w:rsidRDefault="00E04A03" w:rsidP="00AD60CC">
            <w:pPr>
              <w:jc w:val="center"/>
              <w:rPr>
                <w:b/>
                <w:bCs/>
                <w:color w:val="990099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ing Practice</w:t>
            </w:r>
          </w:p>
        </w:tc>
        <w:tc>
          <w:tcPr>
            <w:tcW w:w="723" w:type="dxa"/>
          </w:tcPr>
          <w:p w14:paraId="4970514A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74EB5481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0315C3CA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7504D7A6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55D1EF25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71D04850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5E731827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6D8EC9AC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2A08087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9E600C8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3E23D810" w14:textId="748B0665" w:rsidTr="00BF6BA8">
        <w:tc>
          <w:tcPr>
            <w:tcW w:w="889" w:type="dxa"/>
          </w:tcPr>
          <w:p w14:paraId="16063B34" w14:textId="77777777" w:rsidR="00E04A03" w:rsidRPr="004F145B" w:rsidRDefault="00E04A03" w:rsidP="00AD60CC">
            <w:pPr>
              <w:jc w:val="center"/>
              <w:rPr>
                <w:color w:val="990099"/>
              </w:rPr>
            </w:pPr>
          </w:p>
        </w:tc>
        <w:tc>
          <w:tcPr>
            <w:tcW w:w="2351" w:type="dxa"/>
          </w:tcPr>
          <w:p w14:paraId="0819FDDB" w14:textId="6ED7F6C5" w:rsidR="00E04A03" w:rsidRPr="00494353" w:rsidRDefault="00E04A03" w:rsidP="00AD60CC">
            <w:pPr>
              <w:jc w:val="center"/>
              <w:rPr>
                <w:b/>
                <w:bCs/>
                <w:sz w:val="28"/>
                <w:szCs w:val="28"/>
              </w:rPr>
            </w:pPr>
            <w:r w:rsidRPr="006C5869">
              <w:rPr>
                <w:b/>
                <w:bCs/>
                <w:color w:val="990099"/>
                <w:sz w:val="28"/>
                <w:szCs w:val="28"/>
              </w:rPr>
              <w:t>Your problem Keys</w:t>
            </w:r>
          </w:p>
        </w:tc>
        <w:tc>
          <w:tcPr>
            <w:tcW w:w="723" w:type="dxa"/>
          </w:tcPr>
          <w:p w14:paraId="682C645E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0A1351A1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222F3B0C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08F8FF9F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53733C72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06E2B869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2C94333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D959AFD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678851D0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4813639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:rsidRPr="009F587B" w14:paraId="01A53C8F" w14:textId="7A6D7781" w:rsidTr="00BF6BA8">
        <w:tc>
          <w:tcPr>
            <w:tcW w:w="889" w:type="dxa"/>
          </w:tcPr>
          <w:p w14:paraId="607AACD6" w14:textId="77777777" w:rsidR="00E04A03" w:rsidRPr="004F145B" w:rsidRDefault="00E04A03" w:rsidP="00AD60CC">
            <w:pPr>
              <w:jc w:val="center"/>
              <w:rPr>
                <w:color w:val="990099"/>
              </w:rPr>
            </w:pPr>
          </w:p>
        </w:tc>
        <w:tc>
          <w:tcPr>
            <w:tcW w:w="2351" w:type="dxa"/>
          </w:tcPr>
          <w:p w14:paraId="5D456DB9" w14:textId="58667D0B" w:rsidR="00E04A03" w:rsidRPr="009F587B" w:rsidRDefault="00E04A03" w:rsidP="00AD60CC">
            <w:pPr>
              <w:jc w:val="center"/>
            </w:pPr>
            <w:r w:rsidRPr="008937AE">
              <w:rPr>
                <w:sz w:val="22"/>
                <w:szCs w:val="22"/>
              </w:rPr>
              <w:t>Top 5 Keys</w:t>
            </w:r>
          </w:p>
        </w:tc>
        <w:tc>
          <w:tcPr>
            <w:tcW w:w="723" w:type="dxa"/>
          </w:tcPr>
          <w:p w14:paraId="4B8F4632" w14:textId="77777777" w:rsidR="00E04A03" w:rsidRPr="009F587B" w:rsidRDefault="00E04A03" w:rsidP="00AD60CC">
            <w:pPr>
              <w:rPr>
                <w:sz w:val="24"/>
                <w:szCs w:val="24"/>
              </w:rPr>
            </w:pPr>
          </w:p>
        </w:tc>
        <w:tc>
          <w:tcPr>
            <w:tcW w:w="723" w:type="dxa"/>
          </w:tcPr>
          <w:p w14:paraId="5284CCE5" w14:textId="77777777" w:rsidR="00E04A03" w:rsidRPr="009F587B" w:rsidRDefault="00E04A03" w:rsidP="00AD60CC">
            <w:pPr>
              <w:rPr>
                <w:sz w:val="24"/>
                <w:szCs w:val="24"/>
              </w:rPr>
            </w:pPr>
          </w:p>
        </w:tc>
        <w:tc>
          <w:tcPr>
            <w:tcW w:w="723" w:type="dxa"/>
          </w:tcPr>
          <w:p w14:paraId="4BB55A23" w14:textId="77777777" w:rsidR="00E04A03" w:rsidRPr="009F587B" w:rsidRDefault="00E04A03" w:rsidP="00AD60CC">
            <w:pPr>
              <w:rPr>
                <w:sz w:val="24"/>
                <w:szCs w:val="24"/>
              </w:rPr>
            </w:pPr>
          </w:p>
        </w:tc>
        <w:tc>
          <w:tcPr>
            <w:tcW w:w="724" w:type="dxa"/>
          </w:tcPr>
          <w:p w14:paraId="074FCE9B" w14:textId="77777777" w:rsidR="00E04A03" w:rsidRPr="009F587B" w:rsidRDefault="00E04A03" w:rsidP="00AD60CC">
            <w:pPr>
              <w:rPr>
                <w:sz w:val="24"/>
                <w:szCs w:val="24"/>
              </w:rPr>
            </w:pPr>
          </w:p>
        </w:tc>
        <w:tc>
          <w:tcPr>
            <w:tcW w:w="719" w:type="dxa"/>
          </w:tcPr>
          <w:p w14:paraId="1BB5B447" w14:textId="77777777" w:rsidR="00E04A03" w:rsidRPr="009F587B" w:rsidRDefault="00E04A03" w:rsidP="00AD60CC">
            <w:pPr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24D1C277" w14:textId="77777777" w:rsidR="00E04A03" w:rsidRPr="009F587B" w:rsidRDefault="00E04A03" w:rsidP="00AD60CC">
            <w:pPr>
              <w:rPr>
                <w:sz w:val="24"/>
                <w:szCs w:val="24"/>
              </w:rPr>
            </w:pPr>
          </w:p>
        </w:tc>
        <w:tc>
          <w:tcPr>
            <w:tcW w:w="721" w:type="dxa"/>
          </w:tcPr>
          <w:p w14:paraId="1E1E0B53" w14:textId="77777777" w:rsidR="00E04A03" w:rsidRPr="009F587B" w:rsidRDefault="00E04A03" w:rsidP="00AD60CC">
            <w:pPr>
              <w:rPr>
                <w:sz w:val="24"/>
                <w:szCs w:val="24"/>
              </w:rPr>
            </w:pPr>
          </w:p>
        </w:tc>
        <w:tc>
          <w:tcPr>
            <w:tcW w:w="721" w:type="dxa"/>
          </w:tcPr>
          <w:p w14:paraId="4BBDC43F" w14:textId="77777777" w:rsidR="00E04A03" w:rsidRPr="009F587B" w:rsidRDefault="00E04A03" w:rsidP="00AD60CC">
            <w:pPr>
              <w:rPr>
                <w:sz w:val="24"/>
                <w:szCs w:val="24"/>
              </w:rPr>
            </w:pPr>
          </w:p>
        </w:tc>
        <w:tc>
          <w:tcPr>
            <w:tcW w:w="721" w:type="dxa"/>
          </w:tcPr>
          <w:p w14:paraId="107A95C8" w14:textId="77777777" w:rsidR="00E04A03" w:rsidRPr="009F587B" w:rsidRDefault="00E04A03" w:rsidP="00AD60CC">
            <w:pPr>
              <w:rPr>
                <w:sz w:val="24"/>
                <w:szCs w:val="24"/>
              </w:rPr>
            </w:pPr>
          </w:p>
        </w:tc>
        <w:tc>
          <w:tcPr>
            <w:tcW w:w="721" w:type="dxa"/>
          </w:tcPr>
          <w:p w14:paraId="548E8773" w14:textId="77777777" w:rsidR="00E04A03" w:rsidRPr="009F587B" w:rsidRDefault="00E04A03" w:rsidP="00AD60CC">
            <w:pPr>
              <w:rPr>
                <w:sz w:val="24"/>
                <w:szCs w:val="24"/>
              </w:rPr>
            </w:pPr>
          </w:p>
        </w:tc>
      </w:tr>
      <w:tr w:rsidR="00E04A03" w14:paraId="4F8E8228" w14:textId="6C3E4CC3" w:rsidTr="00BF6BA8">
        <w:tc>
          <w:tcPr>
            <w:tcW w:w="889" w:type="dxa"/>
          </w:tcPr>
          <w:p w14:paraId="48E4BC3B" w14:textId="77777777" w:rsidR="00E04A03" w:rsidRPr="004F145B" w:rsidRDefault="00E04A03" w:rsidP="000F3386">
            <w:pPr>
              <w:jc w:val="center"/>
              <w:rPr>
                <w:color w:val="990099"/>
              </w:rPr>
            </w:pPr>
          </w:p>
        </w:tc>
        <w:tc>
          <w:tcPr>
            <w:tcW w:w="2351" w:type="dxa"/>
          </w:tcPr>
          <w:p w14:paraId="0A160777" w14:textId="77777777" w:rsidR="00E04A03" w:rsidRPr="00494353" w:rsidRDefault="00E04A03" w:rsidP="000F3386">
            <w:pPr>
              <w:jc w:val="center"/>
              <w:rPr>
                <w:b/>
                <w:bCs/>
                <w:sz w:val="28"/>
                <w:szCs w:val="28"/>
              </w:rPr>
            </w:pPr>
            <w:r w:rsidRPr="00494353">
              <w:rPr>
                <w:b/>
                <w:bCs/>
                <w:sz w:val="28"/>
                <w:szCs w:val="28"/>
              </w:rPr>
              <w:t>Reinforcement</w:t>
            </w:r>
          </w:p>
        </w:tc>
        <w:tc>
          <w:tcPr>
            <w:tcW w:w="723" w:type="dxa"/>
          </w:tcPr>
          <w:p w14:paraId="0A292684" w14:textId="77777777" w:rsidR="00E04A03" w:rsidRDefault="00E04A03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67B757F6" w14:textId="77777777" w:rsidR="00E04A03" w:rsidRDefault="00E04A03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7FB6798A" w14:textId="77777777" w:rsidR="00E04A03" w:rsidRDefault="00E04A03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1661A908" w14:textId="77777777" w:rsidR="00E04A03" w:rsidRDefault="00E04A03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3B9E6229" w14:textId="77777777" w:rsidR="00E04A03" w:rsidRDefault="00E04A03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462898F5" w14:textId="77777777" w:rsidR="00E04A03" w:rsidRDefault="00E04A03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E80D595" w14:textId="77777777" w:rsidR="00E04A03" w:rsidRDefault="00E04A03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36DCAEA" w14:textId="77777777" w:rsidR="00E04A03" w:rsidRDefault="00E04A03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008EDA3" w14:textId="77777777" w:rsidR="00E04A03" w:rsidRDefault="00E04A03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D13C3E3" w14:textId="77777777" w:rsidR="00E04A03" w:rsidRDefault="00E04A03" w:rsidP="000F338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54EDF" w14:paraId="3B66A34E" w14:textId="77777777" w:rsidTr="00BF6BA8">
        <w:tc>
          <w:tcPr>
            <w:tcW w:w="889" w:type="dxa"/>
          </w:tcPr>
          <w:p w14:paraId="714E8B00" w14:textId="77777777" w:rsidR="00C54EDF" w:rsidRPr="004F145B" w:rsidRDefault="00C54EDF" w:rsidP="00AD60CC">
            <w:pPr>
              <w:jc w:val="center"/>
              <w:rPr>
                <w:b/>
                <w:bCs/>
                <w:color w:val="990099"/>
              </w:rPr>
            </w:pPr>
          </w:p>
        </w:tc>
        <w:tc>
          <w:tcPr>
            <w:tcW w:w="2351" w:type="dxa"/>
          </w:tcPr>
          <w:p w14:paraId="6D3784D2" w14:textId="41574431" w:rsidR="00C54EDF" w:rsidRPr="008937AE" w:rsidRDefault="00C54EDF" w:rsidP="00AD60CC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6</w:t>
            </w:r>
            <w:r w:rsidRPr="008937AE">
              <w:rPr>
                <w:sz w:val="22"/>
                <w:szCs w:val="22"/>
                <w:vertAlign w:val="superscript"/>
              </w:rPr>
              <w:t>th</w:t>
            </w:r>
            <w:r w:rsidRPr="008937AE">
              <w:rPr>
                <w:sz w:val="22"/>
                <w:szCs w:val="22"/>
              </w:rPr>
              <w:t xml:space="preserve"> Grade </w:t>
            </w:r>
            <w:proofErr w:type="spellStart"/>
            <w:r w:rsidRPr="008937AE">
              <w:rPr>
                <w:sz w:val="22"/>
                <w:szCs w:val="22"/>
              </w:rPr>
              <w:t>vocublary</w:t>
            </w:r>
            <w:proofErr w:type="spellEnd"/>
          </w:p>
        </w:tc>
        <w:tc>
          <w:tcPr>
            <w:tcW w:w="723" w:type="dxa"/>
          </w:tcPr>
          <w:p w14:paraId="05EF5604" w14:textId="77777777" w:rsidR="00C54EDF" w:rsidRDefault="00C54EDF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49C39651" w14:textId="77777777" w:rsidR="00C54EDF" w:rsidRDefault="00C54EDF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6F6A8A79" w14:textId="77777777" w:rsidR="00C54EDF" w:rsidRDefault="00C54EDF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654F371F" w14:textId="77777777" w:rsidR="00C54EDF" w:rsidRDefault="00C54EDF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2B028125" w14:textId="77777777" w:rsidR="00C54EDF" w:rsidRDefault="00C54EDF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1A213CF7" w14:textId="77777777" w:rsidR="00C54EDF" w:rsidRDefault="00C54EDF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82C7F04" w14:textId="77777777" w:rsidR="00C54EDF" w:rsidRDefault="00C54EDF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E11612B" w14:textId="77777777" w:rsidR="00C54EDF" w:rsidRDefault="00C54EDF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6BC9889C" w14:textId="77777777" w:rsidR="00C54EDF" w:rsidRDefault="00C54EDF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D8AA848" w14:textId="77777777" w:rsidR="00C54EDF" w:rsidRDefault="00C54EDF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6F167B3F" w14:textId="3B5B122A" w:rsidTr="00BF6BA8">
        <w:tc>
          <w:tcPr>
            <w:tcW w:w="889" w:type="dxa"/>
          </w:tcPr>
          <w:p w14:paraId="147D499D" w14:textId="0A91E799" w:rsidR="00E04A03" w:rsidRPr="004F145B" w:rsidRDefault="00E04A03" w:rsidP="00AD60CC">
            <w:pPr>
              <w:jc w:val="center"/>
              <w:rPr>
                <w:color w:val="990099"/>
              </w:rPr>
            </w:pPr>
          </w:p>
        </w:tc>
        <w:tc>
          <w:tcPr>
            <w:tcW w:w="2351" w:type="dxa"/>
          </w:tcPr>
          <w:p w14:paraId="257DBE3D" w14:textId="77777777" w:rsidR="00E04A03" w:rsidRPr="008937AE" w:rsidRDefault="00E04A03" w:rsidP="00AD60CC">
            <w:pPr>
              <w:jc w:val="center"/>
              <w:rPr>
                <w:b/>
                <w:bCs/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The keys are falling</w:t>
            </w:r>
          </w:p>
        </w:tc>
        <w:tc>
          <w:tcPr>
            <w:tcW w:w="723" w:type="dxa"/>
          </w:tcPr>
          <w:p w14:paraId="63F7F875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3B039997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1427FDB7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5D3D105F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0AAA03E0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3763696A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BCFD475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442E283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CD11F45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FD4A296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52FBF3BE" w14:textId="44F2DD3A" w:rsidTr="00BF6BA8">
        <w:tc>
          <w:tcPr>
            <w:tcW w:w="889" w:type="dxa"/>
          </w:tcPr>
          <w:p w14:paraId="0BA2A271" w14:textId="1A6E9CD8" w:rsidR="00E04A03" w:rsidRPr="004F145B" w:rsidRDefault="00E04A03" w:rsidP="00AD60CC">
            <w:pPr>
              <w:jc w:val="center"/>
              <w:rPr>
                <w:b/>
                <w:bCs/>
                <w:color w:val="990099"/>
              </w:rPr>
            </w:pPr>
          </w:p>
        </w:tc>
        <w:tc>
          <w:tcPr>
            <w:tcW w:w="2351" w:type="dxa"/>
          </w:tcPr>
          <w:p w14:paraId="793E7FAC" w14:textId="47FB8752" w:rsidR="00E04A03" w:rsidRPr="008937AE" w:rsidRDefault="00E04A03" w:rsidP="00AD60CC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Jokes and laughs</w:t>
            </w:r>
          </w:p>
        </w:tc>
        <w:tc>
          <w:tcPr>
            <w:tcW w:w="723" w:type="dxa"/>
          </w:tcPr>
          <w:p w14:paraId="6DB4D348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4D1A5D47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07794AD5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53387F48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3977C5F2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42F1B81F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E31439E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2EF371D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A502925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41DD27D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3DA98F4D" w14:textId="7EB17372" w:rsidTr="00BF6BA8">
        <w:tc>
          <w:tcPr>
            <w:tcW w:w="889" w:type="dxa"/>
          </w:tcPr>
          <w:p w14:paraId="4C830BB5" w14:textId="2083D028" w:rsidR="00E04A03" w:rsidRPr="004F145B" w:rsidRDefault="00E04A03" w:rsidP="00AD60CC">
            <w:pPr>
              <w:jc w:val="center"/>
              <w:rPr>
                <w:color w:val="990099"/>
              </w:rPr>
            </w:pPr>
          </w:p>
        </w:tc>
        <w:tc>
          <w:tcPr>
            <w:tcW w:w="2351" w:type="dxa"/>
          </w:tcPr>
          <w:p w14:paraId="5A650747" w14:textId="77777777" w:rsidR="00E04A03" w:rsidRPr="008937AE" w:rsidRDefault="00E04A03" w:rsidP="00AD60CC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Interesting facts</w:t>
            </w:r>
          </w:p>
        </w:tc>
        <w:tc>
          <w:tcPr>
            <w:tcW w:w="723" w:type="dxa"/>
          </w:tcPr>
          <w:p w14:paraId="70D5178A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39F506CA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08123E64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3EF02EFC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1F475D47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0FD23D92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0F90B62D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E2A6B50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2852B15E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8A6D2A6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1A6E7D44" w14:textId="71EF035E" w:rsidTr="00BF6BA8">
        <w:tc>
          <w:tcPr>
            <w:tcW w:w="889" w:type="dxa"/>
          </w:tcPr>
          <w:p w14:paraId="3283715F" w14:textId="7BD53F28" w:rsidR="00E04A03" w:rsidRPr="004F145B" w:rsidRDefault="00E04A03" w:rsidP="00AD60CC">
            <w:pPr>
              <w:jc w:val="center"/>
              <w:rPr>
                <w:b/>
                <w:bCs/>
                <w:color w:val="990099"/>
              </w:rPr>
            </w:pPr>
          </w:p>
        </w:tc>
        <w:tc>
          <w:tcPr>
            <w:tcW w:w="2351" w:type="dxa"/>
          </w:tcPr>
          <w:p w14:paraId="77A10899" w14:textId="33AD6BB2" w:rsidR="00E04A03" w:rsidRPr="008937AE" w:rsidRDefault="00E04A03" w:rsidP="00AD60CC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Strange Laws</w:t>
            </w:r>
          </w:p>
        </w:tc>
        <w:tc>
          <w:tcPr>
            <w:tcW w:w="723" w:type="dxa"/>
          </w:tcPr>
          <w:p w14:paraId="77D3D389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146715A6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51B643EA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58585434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4FA333D2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4307CC77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1D3BCE85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3147A301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591824B0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796123E8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E04A03" w14:paraId="5DF86C3B" w14:textId="08693E93" w:rsidTr="00BF6BA8">
        <w:tc>
          <w:tcPr>
            <w:tcW w:w="889" w:type="dxa"/>
          </w:tcPr>
          <w:p w14:paraId="2EE084F0" w14:textId="3EE4DD50" w:rsidR="00E04A03" w:rsidRPr="004F145B" w:rsidRDefault="00E04A03" w:rsidP="00AD60CC">
            <w:pPr>
              <w:jc w:val="center"/>
              <w:rPr>
                <w:b/>
                <w:bCs/>
                <w:color w:val="990099"/>
              </w:rPr>
            </w:pPr>
          </w:p>
        </w:tc>
        <w:tc>
          <w:tcPr>
            <w:tcW w:w="2351" w:type="dxa"/>
          </w:tcPr>
          <w:p w14:paraId="7658B3F1" w14:textId="504B64F9" w:rsidR="00E04A03" w:rsidRPr="008937AE" w:rsidRDefault="00E04A03" w:rsidP="00AD60CC">
            <w:pPr>
              <w:jc w:val="center"/>
              <w:rPr>
                <w:sz w:val="22"/>
                <w:szCs w:val="22"/>
              </w:rPr>
            </w:pPr>
            <w:r w:rsidRPr="008937AE">
              <w:rPr>
                <w:sz w:val="22"/>
                <w:szCs w:val="22"/>
              </w:rPr>
              <w:t>Paragraph practice</w:t>
            </w:r>
          </w:p>
        </w:tc>
        <w:tc>
          <w:tcPr>
            <w:tcW w:w="723" w:type="dxa"/>
          </w:tcPr>
          <w:p w14:paraId="43FC0CB4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37801B73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" w:type="dxa"/>
          </w:tcPr>
          <w:p w14:paraId="48A9DE3F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4" w:type="dxa"/>
          </w:tcPr>
          <w:p w14:paraId="37BFFE10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19" w:type="dxa"/>
          </w:tcPr>
          <w:p w14:paraId="5B828A39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39FD8174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D5C0353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1684B23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5E9AD761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1" w:type="dxa"/>
          </w:tcPr>
          <w:p w14:paraId="489244C6" w14:textId="77777777" w:rsidR="00E04A03" w:rsidRDefault="00E04A03" w:rsidP="00AD60CC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40411C02" w14:textId="79984250" w:rsidR="00A55C45" w:rsidRDefault="00A55C45" w:rsidP="00337E64"/>
    <w:sectPr w:rsidR="00A55C45" w:rsidSect="00F02C7A">
      <w:pgSz w:w="11906" w:h="16838" w:code="9"/>
      <w:pgMar w:top="284" w:right="720" w:bottom="720" w:left="720" w:header="708" w:footer="3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3DB40E" w14:textId="77777777" w:rsidR="00F20295" w:rsidRDefault="00F20295" w:rsidP="007F395C">
      <w:pPr>
        <w:spacing w:after="0" w:line="240" w:lineRule="auto"/>
      </w:pPr>
      <w:r>
        <w:separator/>
      </w:r>
    </w:p>
  </w:endnote>
  <w:endnote w:type="continuationSeparator" w:id="0">
    <w:p w14:paraId="079F24CA" w14:textId="77777777" w:rsidR="00F20295" w:rsidRDefault="00F20295" w:rsidP="007F3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fia Pro Soft Medium">
    <w:altName w:val="Calibri"/>
    <w:panose1 w:val="00000000000000000000"/>
    <w:charset w:val="00"/>
    <w:family w:val="swiss"/>
    <w:notTrueType/>
    <w:pitch w:val="variable"/>
    <w:sig w:usb0="A000002F" w:usb1="5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210111" w14:textId="77777777" w:rsidR="00F20295" w:rsidRDefault="00F20295" w:rsidP="007F395C">
      <w:pPr>
        <w:spacing w:after="0" w:line="240" w:lineRule="auto"/>
      </w:pPr>
      <w:r>
        <w:separator/>
      </w:r>
    </w:p>
  </w:footnote>
  <w:footnote w:type="continuationSeparator" w:id="0">
    <w:p w14:paraId="1B62254A" w14:textId="77777777" w:rsidR="00F20295" w:rsidRDefault="00F20295" w:rsidP="007F39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0" type="#_x0000_t75" style="width:63.6pt;height:63.6pt" o:bullet="t">
        <v:imagedata r:id="rId1" o:title="AN-icon-cherry-2"/>
      </v:shape>
    </w:pict>
  </w:numPicBullet>
  <w:abstractNum w:abstractNumId="0" w15:restartNumberingAfterBreak="0">
    <w:nsid w:val="74110153"/>
    <w:multiLevelType w:val="hybridMultilevel"/>
    <w:tmpl w:val="21F894A6"/>
    <w:lvl w:ilvl="0" w:tplc="6192ADD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xMDKzMDAxM7Y0MTRV0lEKTi0uzszPAykwrgUAK8hH6SwAAAA="/>
    <w:docVar w:name="dgnword-docGUID" w:val="{9041B874-D127-4F3B-AA12-4DD0777E6798}"/>
    <w:docVar w:name="dgnword-eventsink" w:val="2425063920592"/>
  </w:docVars>
  <w:rsids>
    <w:rsidRoot w:val="007D531A"/>
    <w:rsid w:val="0001368A"/>
    <w:rsid w:val="00016E78"/>
    <w:rsid w:val="000362DD"/>
    <w:rsid w:val="0005749B"/>
    <w:rsid w:val="00061286"/>
    <w:rsid w:val="00086BF9"/>
    <w:rsid w:val="000977BB"/>
    <w:rsid w:val="000A3F74"/>
    <w:rsid w:val="000B0443"/>
    <w:rsid w:val="000B5952"/>
    <w:rsid w:val="000B63D3"/>
    <w:rsid w:val="000B6762"/>
    <w:rsid w:val="000C1F66"/>
    <w:rsid w:val="000D2B95"/>
    <w:rsid w:val="00140CD8"/>
    <w:rsid w:val="001458EC"/>
    <w:rsid w:val="00161CCC"/>
    <w:rsid w:val="00174314"/>
    <w:rsid w:val="0018041A"/>
    <w:rsid w:val="001B6EB8"/>
    <w:rsid w:val="001F3AF4"/>
    <w:rsid w:val="001F4203"/>
    <w:rsid w:val="00201568"/>
    <w:rsid w:val="002208FE"/>
    <w:rsid w:val="002315FF"/>
    <w:rsid w:val="00236972"/>
    <w:rsid w:val="002662BF"/>
    <w:rsid w:val="0026797B"/>
    <w:rsid w:val="002833B8"/>
    <w:rsid w:val="002E15C8"/>
    <w:rsid w:val="002E2A21"/>
    <w:rsid w:val="002E6828"/>
    <w:rsid w:val="002F5C0C"/>
    <w:rsid w:val="00304CB5"/>
    <w:rsid w:val="00314DE5"/>
    <w:rsid w:val="003222D2"/>
    <w:rsid w:val="00327D11"/>
    <w:rsid w:val="00330E19"/>
    <w:rsid w:val="00337E64"/>
    <w:rsid w:val="003505C7"/>
    <w:rsid w:val="00366C11"/>
    <w:rsid w:val="003856C2"/>
    <w:rsid w:val="00392E73"/>
    <w:rsid w:val="0039772D"/>
    <w:rsid w:val="003A507B"/>
    <w:rsid w:val="003A600A"/>
    <w:rsid w:val="003C092E"/>
    <w:rsid w:val="003C748F"/>
    <w:rsid w:val="00436659"/>
    <w:rsid w:val="00457C15"/>
    <w:rsid w:val="00477C7A"/>
    <w:rsid w:val="00492AEE"/>
    <w:rsid w:val="00494353"/>
    <w:rsid w:val="0049520B"/>
    <w:rsid w:val="004A697D"/>
    <w:rsid w:val="004C2FD3"/>
    <w:rsid w:val="004C6AD0"/>
    <w:rsid w:val="004D34D9"/>
    <w:rsid w:val="004F109D"/>
    <w:rsid w:val="004F145B"/>
    <w:rsid w:val="00500858"/>
    <w:rsid w:val="005403CB"/>
    <w:rsid w:val="00541D93"/>
    <w:rsid w:val="00566A2C"/>
    <w:rsid w:val="00572609"/>
    <w:rsid w:val="00575EB5"/>
    <w:rsid w:val="005A3113"/>
    <w:rsid w:val="005B6794"/>
    <w:rsid w:val="005C10C6"/>
    <w:rsid w:val="006140BD"/>
    <w:rsid w:val="006156D6"/>
    <w:rsid w:val="00623529"/>
    <w:rsid w:val="00623B6F"/>
    <w:rsid w:val="00626D5B"/>
    <w:rsid w:val="006308F6"/>
    <w:rsid w:val="0063355C"/>
    <w:rsid w:val="0065280B"/>
    <w:rsid w:val="006553DB"/>
    <w:rsid w:val="0067065C"/>
    <w:rsid w:val="00684757"/>
    <w:rsid w:val="006B1F72"/>
    <w:rsid w:val="006C5869"/>
    <w:rsid w:val="006E3F02"/>
    <w:rsid w:val="006F56EA"/>
    <w:rsid w:val="0070089A"/>
    <w:rsid w:val="007031BA"/>
    <w:rsid w:val="00732B42"/>
    <w:rsid w:val="0073556A"/>
    <w:rsid w:val="00776660"/>
    <w:rsid w:val="00794B7D"/>
    <w:rsid w:val="007B6D7B"/>
    <w:rsid w:val="007C1515"/>
    <w:rsid w:val="007C28A9"/>
    <w:rsid w:val="007D531A"/>
    <w:rsid w:val="007D6E65"/>
    <w:rsid w:val="007E092F"/>
    <w:rsid w:val="007F33EF"/>
    <w:rsid w:val="007F395C"/>
    <w:rsid w:val="008024E8"/>
    <w:rsid w:val="00806B1C"/>
    <w:rsid w:val="00813284"/>
    <w:rsid w:val="00816117"/>
    <w:rsid w:val="008253EF"/>
    <w:rsid w:val="00826338"/>
    <w:rsid w:val="00831AEB"/>
    <w:rsid w:val="00861D88"/>
    <w:rsid w:val="0087685B"/>
    <w:rsid w:val="008770D7"/>
    <w:rsid w:val="0089117A"/>
    <w:rsid w:val="008937AE"/>
    <w:rsid w:val="008B0512"/>
    <w:rsid w:val="008D70B5"/>
    <w:rsid w:val="008E22D2"/>
    <w:rsid w:val="009052C5"/>
    <w:rsid w:val="0091735A"/>
    <w:rsid w:val="009238BC"/>
    <w:rsid w:val="00926C12"/>
    <w:rsid w:val="00934FA6"/>
    <w:rsid w:val="009405B0"/>
    <w:rsid w:val="009851ED"/>
    <w:rsid w:val="00985A36"/>
    <w:rsid w:val="00997BAE"/>
    <w:rsid w:val="009A1E6D"/>
    <w:rsid w:val="009C3FE8"/>
    <w:rsid w:val="009D0E55"/>
    <w:rsid w:val="009F587B"/>
    <w:rsid w:val="009F6949"/>
    <w:rsid w:val="00A03AB3"/>
    <w:rsid w:val="00A166AB"/>
    <w:rsid w:val="00A16BD9"/>
    <w:rsid w:val="00A260EE"/>
    <w:rsid w:val="00A303C1"/>
    <w:rsid w:val="00A32FAC"/>
    <w:rsid w:val="00A43E0E"/>
    <w:rsid w:val="00A45B16"/>
    <w:rsid w:val="00A5586D"/>
    <w:rsid w:val="00A55C45"/>
    <w:rsid w:val="00A60132"/>
    <w:rsid w:val="00A77066"/>
    <w:rsid w:val="00AD4402"/>
    <w:rsid w:val="00AD60CC"/>
    <w:rsid w:val="00B020D7"/>
    <w:rsid w:val="00B15246"/>
    <w:rsid w:val="00B2653D"/>
    <w:rsid w:val="00B30AD7"/>
    <w:rsid w:val="00B360FE"/>
    <w:rsid w:val="00B40576"/>
    <w:rsid w:val="00B50BFC"/>
    <w:rsid w:val="00B55A73"/>
    <w:rsid w:val="00B96BD6"/>
    <w:rsid w:val="00BB0ECB"/>
    <w:rsid w:val="00BB6177"/>
    <w:rsid w:val="00BE3B93"/>
    <w:rsid w:val="00BF0F1D"/>
    <w:rsid w:val="00BF6BA8"/>
    <w:rsid w:val="00C15F61"/>
    <w:rsid w:val="00C33141"/>
    <w:rsid w:val="00C45110"/>
    <w:rsid w:val="00C54EDF"/>
    <w:rsid w:val="00C74DD6"/>
    <w:rsid w:val="00C74EF5"/>
    <w:rsid w:val="00C77D4B"/>
    <w:rsid w:val="00CA61EF"/>
    <w:rsid w:val="00CC6047"/>
    <w:rsid w:val="00CD699E"/>
    <w:rsid w:val="00CE3F7C"/>
    <w:rsid w:val="00CE772C"/>
    <w:rsid w:val="00CF5F35"/>
    <w:rsid w:val="00D01C4F"/>
    <w:rsid w:val="00D143D0"/>
    <w:rsid w:val="00D340B9"/>
    <w:rsid w:val="00D42DCE"/>
    <w:rsid w:val="00D43B01"/>
    <w:rsid w:val="00D53914"/>
    <w:rsid w:val="00D86954"/>
    <w:rsid w:val="00DA0672"/>
    <w:rsid w:val="00DA0FBF"/>
    <w:rsid w:val="00DB7F75"/>
    <w:rsid w:val="00DC3FC7"/>
    <w:rsid w:val="00DC4BC7"/>
    <w:rsid w:val="00DC7C56"/>
    <w:rsid w:val="00DE3ADB"/>
    <w:rsid w:val="00E04A03"/>
    <w:rsid w:val="00E14606"/>
    <w:rsid w:val="00E32F4C"/>
    <w:rsid w:val="00E57D83"/>
    <w:rsid w:val="00E726D9"/>
    <w:rsid w:val="00E831FB"/>
    <w:rsid w:val="00EC4BA6"/>
    <w:rsid w:val="00F02C7A"/>
    <w:rsid w:val="00F079E4"/>
    <w:rsid w:val="00F20295"/>
    <w:rsid w:val="00F2069E"/>
    <w:rsid w:val="00F20CA9"/>
    <w:rsid w:val="00F23987"/>
    <w:rsid w:val="00F445B9"/>
    <w:rsid w:val="00F46DA5"/>
    <w:rsid w:val="00F51B64"/>
    <w:rsid w:val="00F77500"/>
    <w:rsid w:val="00F81633"/>
    <w:rsid w:val="00FC04B1"/>
    <w:rsid w:val="00FC0689"/>
    <w:rsid w:val="00FC7B56"/>
    <w:rsid w:val="00FD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3AE87F"/>
  <w15:chartTrackingRefBased/>
  <w15:docId w15:val="{B81CA1F6-2FD8-498A-AB16-82530A24F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8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355C"/>
    <w:pPr>
      <w:pBdr>
        <w:top w:val="single" w:sz="6" w:space="4" w:color="A5A5A5" w:themeColor="accent3"/>
        <w:bottom w:val="single" w:sz="6" w:space="4" w:color="A5A5A5" w:themeColor="accent3"/>
      </w:pBdr>
      <w:spacing w:before="120" w:after="120" w:line="240" w:lineRule="auto"/>
      <w:contextualSpacing/>
      <w:jc w:val="center"/>
    </w:pPr>
    <w:rPr>
      <w:rFonts w:ascii="Sofia Pro Soft Medium" w:eastAsiaTheme="majorEastAsia" w:hAnsi="Sofia Pro Soft Medium" w:cstheme="majorBidi"/>
      <w:caps/>
      <w:color w:val="44546A" w:themeColor="text2"/>
      <w:spacing w:val="3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3355C"/>
    <w:rPr>
      <w:rFonts w:ascii="Sofia Pro Soft Medium" w:eastAsiaTheme="majorEastAsia" w:hAnsi="Sofia Pro Soft Medium" w:cstheme="majorBidi"/>
      <w:caps/>
      <w:color w:val="44546A" w:themeColor="text2"/>
      <w:spacing w:val="30"/>
      <w:sz w:val="48"/>
      <w:szCs w:val="72"/>
    </w:rPr>
  </w:style>
  <w:style w:type="table" w:styleId="TableGrid">
    <w:name w:val="Table Grid"/>
    <w:basedOn w:val="TableNormal"/>
    <w:uiPriority w:val="39"/>
    <w:rsid w:val="007D53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95C"/>
  </w:style>
  <w:style w:type="paragraph" w:styleId="Footer">
    <w:name w:val="footer"/>
    <w:basedOn w:val="Normal"/>
    <w:link w:val="FooterChar"/>
    <w:uiPriority w:val="99"/>
    <w:unhideWhenUsed/>
    <w:rsid w:val="007F3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95C"/>
  </w:style>
  <w:style w:type="paragraph" w:styleId="ListParagraph">
    <w:name w:val="List Paragraph"/>
    <w:basedOn w:val="Normal"/>
    <w:uiPriority w:val="34"/>
    <w:qFormat/>
    <w:rsid w:val="00C74D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2E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E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yping.com/student/log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Bateman</dc:creator>
  <cp:keywords/>
  <dc:description/>
  <cp:lastModifiedBy>Caroline Bateman</cp:lastModifiedBy>
  <cp:revision>18</cp:revision>
  <cp:lastPrinted>2020-05-30T08:21:00Z</cp:lastPrinted>
  <dcterms:created xsi:type="dcterms:W3CDTF">2021-03-22T16:01:00Z</dcterms:created>
  <dcterms:modified xsi:type="dcterms:W3CDTF">2021-03-22T17:32:00Z</dcterms:modified>
</cp:coreProperties>
</file>